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29</w:t>
      </w:r>
      <w:r>
        <w:t xml:space="preserve"> </w:t>
      </w:r>
      <w:r>
        <w:t xml:space="preserve">ก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9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ՐՐไปถึงรัฐบาลนะ แล้วท่านเป็นลูกน้องรัฐบาล ใช่ เห็นไหม พอมีปัญหาสั่งไม่ฟ้องท่านนายกก็เดือดร้อนเห็นไหม เดือดร้อนไปถึงนายกฯ ใช่ครับ ลุงรออยู่กรุงเทพฯ บัตรสวัสดิการแห่งรัฐจ่ายให้เดือนละ 100 บาท แต่กรมบัญชีกลางปรับเงินแล้ว ไม่ได้แล้ว ตกลงอย่างไร เดือนละ 100 หรือ // ทำไมได้น้อยจัง ต้อง 200 แล้วทำไมตัดเราล่ะ // มันต้อง 200-300 ลุงแกรวยหรือเปล่า // มีฐานะ // เอาตรวจสอบบัตรลุงหรือเปล่า กลายเป็นมีฐานะขึ้นมาตัดสิทธิ์นะ อันนี้น่าคิด คุณจำนงร้อยเอ็ด ฝากไว้ด้วยนะครับ นะครับ หรือว่าอาจจะไปลงทะเบียนไม่ทันนะครับ //คุณเอกชัยลูกชายเกิด 5 มกราคม 62 ยังไม่ได้รับ นั่นน่ะสิ ต้องถามกลับไปด้วย // ต้องไปขึ้นทะเบียน ที่อย่างอยู่กรุงเทพฯ อยู่บางซื่อ ไม่ใช่ว่าท่านได้โดยอัตโนมัตินะ ท่านต้องไปขึ้นทะเบียน มันจะมีอีกประเด็นหนึ่งนะ // มีอีกหรือครับ // มี โดยเฉพาะเด็กนี่นะ สมมติเป็นลูกผม //ครับ //ไม่ใช่ว่าลูกผมอายุเกิน 6 ควบ แล้วจะได้กลุ่มเปราะบางอัตโนมก็พ่อมีเงินมากกว่า 100,000 ต่อปี ลูกก็ไม่ได้ 600 หรือเปล่า ถูกไหม // ใช่พี่ถนอม เขาไม่ได้ // ต้องมีคุณสมบัติด้วยนะคือสมาชิกครอบครัว ลูกต้องเกิดในครอบครัวที่พ่อแม่มีเงินไม่เกิน 100,000 บาท ต่อปีՐՐՐՐ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29 ก.ค. 63)</dc:title>
  <dc:creator/>
  <cp:keywords/>
  <dcterms:created xsi:type="dcterms:W3CDTF">2021-03-23T08:43:21Z</dcterms:created>
  <dcterms:modified xsi:type="dcterms:W3CDTF">2021-03-23T08:4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9 กรกฎาคม 2563 เวลา 10.12 น.</vt:lpwstr>
  </property>
  <property fmtid="{D5CDD505-2E9C-101B-9397-08002B2CF9AE}" pid="3" name="subtitle">
    <vt:lpwstr/>
  </property>
</Properties>
</file>